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48EAA" w14:textId="77777777" w:rsidR="003F478A" w:rsidRPr="00736174" w:rsidRDefault="00F825D4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1691FE48" w14:textId="2E02519A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277B50">
        <w:t>9</w:t>
      </w:r>
      <w:r w:rsidR="003C1280">
        <w:t xml:space="preserve"> </w:t>
      </w:r>
      <w:r w:rsidR="00922EAF">
        <w:t xml:space="preserve">         </w:t>
      </w:r>
      <w:r w:rsidR="003C1280">
        <w:t xml:space="preserve">Subject:  </w:t>
      </w:r>
      <w:r w:rsidR="00922EAF">
        <w:t xml:space="preserve">Computing          </w:t>
      </w:r>
      <w:bookmarkStart w:id="0" w:name="_GoBack"/>
      <w:bookmarkEnd w:id="0"/>
    </w:p>
    <w:p w14:paraId="79D4C08F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224"/>
        <w:gridCol w:w="2014"/>
        <w:gridCol w:w="2009"/>
        <w:gridCol w:w="2024"/>
        <w:gridCol w:w="1949"/>
        <w:gridCol w:w="1949"/>
        <w:gridCol w:w="1949"/>
        <w:gridCol w:w="1294"/>
        <w:gridCol w:w="1123"/>
      </w:tblGrid>
      <w:tr w:rsidR="00823330" w:rsidRPr="00EC1848" w14:paraId="0C32BC3C" w14:textId="77777777" w:rsidTr="008233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1EC14D3" w14:textId="77777777" w:rsidR="00EC1848" w:rsidRDefault="003C1280" w:rsidP="00745B31">
            <w:pPr>
              <w:pStyle w:val="TTCTText"/>
              <w:jc w:val="center"/>
            </w:pPr>
            <w:r>
              <w:t>Learning cycle</w:t>
            </w:r>
          </w:p>
          <w:p w14:paraId="08E7CBA1" w14:textId="77777777" w:rsidR="003C1280" w:rsidRPr="00EC1848" w:rsidRDefault="003C1280" w:rsidP="00745B31">
            <w:pPr>
              <w:pStyle w:val="TTCTText"/>
              <w:jc w:val="center"/>
            </w:pPr>
          </w:p>
        </w:tc>
        <w:tc>
          <w:tcPr>
            <w:tcW w:w="2040" w:type="dxa"/>
            <w:hideMark/>
          </w:tcPr>
          <w:p w14:paraId="3F7BA566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2039" w:type="dxa"/>
            <w:hideMark/>
          </w:tcPr>
          <w:p w14:paraId="0584FF98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2055" w:type="dxa"/>
          </w:tcPr>
          <w:p w14:paraId="5A4E0CE9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975" w:type="dxa"/>
          </w:tcPr>
          <w:p w14:paraId="7F52244D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975" w:type="dxa"/>
          </w:tcPr>
          <w:p w14:paraId="0D47A020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975" w:type="dxa"/>
          </w:tcPr>
          <w:p w14:paraId="0FD6B2BC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294" w:type="dxa"/>
          </w:tcPr>
          <w:p w14:paraId="3A93983C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958" w:type="dxa"/>
          </w:tcPr>
          <w:p w14:paraId="4B4409A4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8</w:t>
            </w:r>
          </w:p>
        </w:tc>
      </w:tr>
      <w:tr w:rsidR="00823330" w:rsidRPr="00EC1848" w14:paraId="3BAB50F0" w14:textId="77777777" w:rsidTr="0082333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116C139B" w14:textId="77777777" w:rsidR="00005745" w:rsidRDefault="00005745" w:rsidP="00005745">
            <w:pPr>
              <w:pStyle w:val="TTCTText"/>
            </w:pPr>
            <w:r>
              <w:t>1</w:t>
            </w:r>
          </w:p>
          <w:p w14:paraId="7A38D18F" w14:textId="77777777" w:rsidR="00745B31" w:rsidRDefault="00745B31" w:rsidP="00005745">
            <w:pPr>
              <w:pStyle w:val="TTCTText"/>
              <w:rPr>
                <w:b w:val="0"/>
              </w:rPr>
            </w:pPr>
            <w:r>
              <w:t>0</w:t>
            </w:r>
            <w:r w:rsidR="00005745">
              <w:t>5/</w:t>
            </w:r>
            <w:r>
              <w:t>0</w:t>
            </w:r>
            <w:r w:rsidR="00005745">
              <w:t xml:space="preserve">9/22 </w:t>
            </w:r>
          </w:p>
          <w:p w14:paraId="70CC5A40" w14:textId="77777777" w:rsidR="00005745" w:rsidRPr="00EC1848" w:rsidRDefault="00745B31" w:rsidP="00005745">
            <w:pPr>
              <w:pStyle w:val="TTCTText"/>
            </w:pPr>
            <w:r>
              <w:t>to</w:t>
            </w:r>
            <w:r w:rsidR="00005745">
              <w:t xml:space="preserve"> 21/10/22</w:t>
            </w:r>
          </w:p>
        </w:tc>
        <w:tc>
          <w:tcPr>
            <w:tcW w:w="2040" w:type="dxa"/>
          </w:tcPr>
          <w:p w14:paraId="6AAF3A77" w14:textId="65D8DF06" w:rsidR="00005745" w:rsidRPr="00745B31" w:rsidRDefault="00BD2A91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thon coding</w:t>
            </w:r>
          </w:p>
          <w:p w14:paraId="5F62D2C0" w14:textId="06B4C975" w:rsidR="00005745" w:rsidRPr="00005745" w:rsidRDefault="00BD2A91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Hello world!</w:t>
            </w:r>
          </w:p>
        </w:tc>
        <w:tc>
          <w:tcPr>
            <w:tcW w:w="2039" w:type="dxa"/>
          </w:tcPr>
          <w:p w14:paraId="63F171B0" w14:textId="77777777" w:rsidR="00BD2A9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thon coding</w:t>
            </w:r>
          </w:p>
          <w:p w14:paraId="32400C34" w14:textId="2484DB14" w:rsidR="00005745" w:rsidRPr="00005745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nput and output</w:t>
            </w:r>
          </w:p>
        </w:tc>
        <w:tc>
          <w:tcPr>
            <w:tcW w:w="2055" w:type="dxa"/>
          </w:tcPr>
          <w:p w14:paraId="79666CEE" w14:textId="77777777" w:rsidR="00BD2A9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thon coding</w:t>
            </w:r>
          </w:p>
          <w:p w14:paraId="332B9759" w14:textId="4F6F7F5F" w:rsidR="00745B3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s</w:t>
            </w:r>
          </w:p>
        </w:tc>
        <w:tc>
          <w:tcPr>
            <w:tcW w:w="1975" w:type="dxa"/>
          </w:tcPr>
          <w:p w14:paraId="748CBB26" w14:textId="77777777" w:rsidR="00BD2A9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thon coding</w:t>
            </w:r>
          </w:p>
          <w:p w14:paraId="5A1DF7A8" w14:textId="512E7B6F" w:rsidR="00745B3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Selection; if, elif, else</w:t>
            </w:r>
          </w:p>
        </w:tc>
        <w:tc>
          <w:tcPr>
            <w:tcW w:w="1975" w:type="dxa"/>
          </w:tcPr>
          <w:p w14:paraId="2A9B78F6" w14:textId="77777777" w:rsidR="00BD2A9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thon coding</w:t>
            </w:r>
          </w:p>
          <w:p w14:paraId="49597BF0" w14:textId="038EE8B7" w:rsidR="00745B31" w:rsidRPr="00745B31" w:rsidRDefault="00BD2A91" w:rsidP="00BD2A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Iteration; while, for</w:t>
            </w:r>
          </w:p>
        </w:tc>
        <w:tc>
          <w:tcPr>
            <w:tcW w:w="1975" w:type="dxa"/>
            <w:shd w:val="clear" w:color="auto" w:fill="FBE4D5" w:themeFill="accent2" w:themeFillTint="33"/>
          </w:tcPr>
          <w:p w14:paraId="762331AC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  <w:p w14:paraId="08F48AD2" w14:textId="75BF4FA7" w:rsidR="00E81AE5" w:rsidRPr="00E81AE5" w:rsidRDefault="00E81AE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reate a maths quiz.</w:t>
            </w:r>
          </w:p>
        </w:tc>
        <w:tc>
          <w:tcPr>
            <w:tcW w:w="1294" w:type="dxa"/>
            <w:shd w:val="clear" w:color="auto" w:fill="FBE4D5" w:themeFill="accent2" w:themeFillTint="33"/>
          </w:tcPr>
          <w:p w14:paraId="287E4B98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14:paraId="1026CDA1" w14:textId="77777777" w:rsidR="00005745" w:rsidRPr="00EC1848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3330" w:rsidRPr="00EC1848" w14:paraId="43DF805D" w14:textId="77777777" w:rsidTr="0082333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364CCA8D" w14:textId="77777777" w:rsidR="00E81AE5" w:rsidRDefault="00E81AE5" w:rsidP="00E81AE5">
            <w:pPr>
              <w:pStyle w:val="TTCTText"/>
            </w:pPr>
            <w:r>
              <w:t>2</w:t>
            </w:r>
          </w:p>
          <w:p w14:paraId="3B034203" w14:textId="77777777" w:rsidR="00E81AE5" w:rsidRPr="00EC1848" w:rsidRDefault="00E81AE5" w:rsidP="00E81AE5">
            <w:pPr>
              <w:pStyle w:val="TTCTText"/>
            </w:pPr>
            <w:r>
              <w:t>31/10/22- 22/12/22</w:t>
            </w:r>
          </w:p>
        </w:tc>
        <w:tc>
          <w:tcPr>
            <w:tcW w:w="2040" w:type="dxa"/>
          </w:tcPr>
          <w:p w14:paraId="07084F2D" w14:textId="7C66AE59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0A3B796E" w14:textId="34F012D3" w:rsidR="00E81AE5" w:rsidRP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Move, rotate, scale, colour</w:t>
            </w:r>
          </w:p>
          <w:p w14:paraId="64D21BE8" w14:textId="77777777" w:rsidR="00E81AE5" w:rsidRPr="00185CDD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39" w:type="dxa"/>
          </w:tcPr>
          <w:p w14:paraId="253A48B4" w14:textId="77777777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4803E487" w14:textId="363D0C11" w:rsidR="00E81AE5" w:rsidRP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Animation, naming and parenting</w:t>
            </w:r>
          </w:p>
          <w:p w14:paraId="6B8573B6" w14:textId="67A44D67" w:rsidR="00E81AE5" w:rsidRPr="00745B31" w:rsidRDefault="00E81AE5" w:rsidP="00E81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055" w:type="dxa"/>
          </w:tcPr>
          <w:p w14:paraId="4C6E1235" w14:textId="77777777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35BD528C" w14:textId="4A06AA31" w:rsidR="00E81AE5" w:rsidRP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mplex models and colours</w:t>
            </w:r>
          </w:p>
          <w:p w14:paraId="79B5048D" w14:textId="019BADFA" w:rsidR="00E81AE5" w:rsidRPr="00745B31" w:rsidRDefault="00E81AE5" w:rsidP="00E81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</w:tcPr>
          <w:p w14:paraId="02484F07" w14:textId="77777777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2B0C709F" w14:textId="6F0AC242" w:rsidR="00E81AE5" w:rsidRP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Organic modelling</w:t>
            </w:r>
          </w:p>
          <w:p w14:paraId="307C83BE" w14:textId="6EFD30DC" w:rsidR="00E81AE5" w:rsidRPr="00745B31" w:rsidRDefault="00E81AE5" w:rsidP="00E81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</w:tcPr>
          <w:p w14:paraId="39A7FEF7" w14:textId="77777777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7CED16C1" w14:textId="7A3534D4" w:rsidR="00E81AE5" w:rsidRP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Lights, camera, render</w:t>
            </w:r>
          </w:p>
          <w:p w14:paraId="33D6E6DE" w14:textId="367ECDC0" w:rsidR="00E81AE5" w:rsidRPr="00745B31" w:rsidRDefault="00E81AE5" w:rsidP="00E81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</w:tcPr>
          <w:p w14:paraId="2E837E68" w14:textId="77777777" w:rsidR="00E81AE5" w:rsidRDefault="00E81AE5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D modelling and animation</w:t>
            </w:r>
          </w:p>
          <w:p w14:paraId="05953134" w14:textId="5F15937D" w:rsidR="00E81AE5" w:rsidRPr="00E81AE5" w:rsidRDefault="00BD483D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Assessed project (2 lessons)</w:t>
            </w:r>
          </w:p>
          <w:p w14:paraId="56639A21" w14:textId="113EBA73" w:rsidR="00E81AE5" w:rsidRPr="00745B31" w:rsidRDefault="00E81AE5" w:rsidP="00E81A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4" w:type="dxa"/>
            <w:shd w:val="clear" w:color="auto" w:fill="FBE4D5" w:themeFill="accent2" w:themeFillTint="33"/>
          </w:tcPr>
          <w:p w14:paraId="62B6D545" w14:textId="77777777" w:rsidR="00E81AE5" w:rsidRDefault="00E81AE5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  <w:p w14:paraId="1B209641" w14:textId="77777777" w:rsidR="00BD483D" w:rsidRPr="00E81AE5" w:rsidRDefault="00BD483D" w:rsidP="00BD483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Assessed project (2 lessons)</w:t>
            </w:r>
          </w:p>
          <w:p w14:paraId="461CC8C4" w14:textId="69C5C22B" w:rsidR="00BD483D" w:rsidRPr="00745B31" w:rsidRDefault="00BD483D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  <w:tc>
          <w:tcPr>
            <w:tcW w:w="958" w:type="dxa"/>
            <w:shd w:val="clear" w:color="auto" w:fill="FBE4D5" w:themeFill="accent2" w:themeFillTint="33"/>
          </w:tcPr>
          <w:p w14:paraId="08515A89" w14:textId="77777777" w:rsidR="00E81AE5" w:rsidRDefault="00E81AE5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  <w:p w14:paraId="594EECCE" w14:textId="4E12328F" w:rsidR="00A32895" w:rsidRPr="00A32895" w:rsidRDefault="00A32895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Python Christmas scene…</w:t>
            </w:r>
          </w:p>
        </w:tc>
      </w:tr>
      <w:tr w:rsidR="00823330" w:rsidRPr="00EC1848" w14:paraId="2AD02AA6" w14:textId="77777777" w:rsidTr="00823330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A486B60" w14:textId="77777777" w:rsidR="00CD60CF" w:rsidRDefault="00CD60CF" w:rsidP="00CD60CF">
            <w:pPr>
              <w:pStyle w:val="TTCTText"/>
            </w:pPr>
            <w:r>
              <w:t>3</w:t>
            </w:r>
          </w:p>
          <w:p w14:paraId="37CBACF0" w14:textId="5CF0B352" w:rsidR="00CD60CF" w:rsidRPr="00EC1848" w:rsidRDefault="00CD60CF" w:rsidP="00CD60CF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3A6668A6" w14:textId="390B54D1" w:rsidR="00CD60CF" w:rsidRPr="00EC1848" w:rsidRDefault="00CD60CF" w:rsidP="00E81AE5">
            <w:pPr>
              <w:pStyle w:val="TTCTText"/>
            </w:pPr>
          </w:p>
        </w:tc>
        <w:tc>
          <w:tcPr>
            <w:tcW w:w="2040" w:type="dxa"/>
          </w:tcPr>
          <w:p w14:paraId="4CA3D1B8" w14:textId="77777777" w:rsidR="00CD60CF" w:rsidRDefault="00CD60CF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inary and Hexadecimal</w:t>
            </w:r>
          </w:p>
          <w:p w14:paraId="05C98AB0" w14:textId="6B1BF82F" w:rsidR="001924E1" w:rsidRPr="00417AD2" w:rsidRDefault="00417AD2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Understanding Binary.</w:t>
            </w:r>
          </w:p>
        </w:tc>
        <w:tc>
          <w:tcPr>
            <w:tcW w:w="2039" w:type="dxa"/>
          </w:tcPr>
          <w:p w14:paraId="5D8A6AB2" w14:textId="77777777" w:rsidR="00CD60CF" w:rsidRDefault="00CD60CF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inary and Hexadecimal</w:t>
            </w:r>
          </w:p>
          <w:p w14:paraId="1FDA485F" w14:textId="797DD331" w:rsidR="00417AD2" w:rsidRPr="00417AD2" w:rsidRDefault="00417AD2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nverting between binary and denary.</w:t>
            </w:r>
          </w:p>
        </w:tc>
        <w:tc>
          <w:tcPr>
            <w:tcW w:w="2055" w:type="dxa"/>
          </w:tcPr>
          <w:p w14:paraId="0DC3EA35" w14:textId="77777777" w:rsidR="00CD60CF" w:rsidRDefault="00CD60CF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inary and Hexadecimal</w:t>
            </w:r>
          </w:p>
          <w:p w14:paraId="14173477" w14:textId="1888DD11" w:rsidR="00417AD2" w:rsidRPr="00417AD2" w:rsidRDefault="00417AD2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lang w:val="en-US"/>
              </w:rPr>
            </w:pPr>
            <w:r>
              <w:rPr>
                <w:bCs/>
                <w:i/>
                <w:iCs/>
              </w:rPr>
              <w:t>Binary shift and binary addition.</w:t>
            </w:r>
          </w:p>
        </w:tc>
        <w:tc>
          <w:tcPr>
            <w:tcW w:w="1975" w:type="dxa"/>
          </w:tcPr>
          <w:p w14:paraId="5FBE0E75" w14:textId="77777777" w:rsidR="00CD60CF" w:rsidRDefault="00CD60CF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inary and Hexadecimal</w:t>
            </w:r>
          </w:p>
          <w:p w14:paraId="59446570" w14:textId="506813E3" w:rsidR="00417AD2" w:rsidRPr="00417AD2" w:rsidRDefault="00417AD2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417AD2">
              <w:rPr>
                <w:bCs/>
                <w:i/>
                <w:iCs/>
              </w:rPr>
              <w:t>What is hexadecimal and why is it used?</w:t>
            </w:r>
          </w:p>
        </w:tc>
        <w:tc>
          <w:tcPr>
            <w:tcW w:w="1975" w:type="dxa"/>
          </w:tcPr>
          <w:p w14:paraId="14D9B29F" w14:textId="77777777" w:rsidR="00CD60CF" w:rsidRDefault="00CD60CF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/>
              </w:rPr>
              <w:t>Binary and Hexadecimal</w:t>
            </w:r>
            <w:r w:rsidR="00417AD2" w:rsidRPr="00417AD2">
              <w:rPr>
                <w:bCs/>
                <w:i/>
                <w:iCs/>
              </w:rPr>
              <w:t xml:space="preserve"> </w:t>
            </w:r>
          </w:p>
          <w:p w14:paraId="2FF459F9" w14:textId="0C5023E6" w:rsidR="00417AD2" w:rsidRPr="00417AD2" w:rsidRDefault="00417AD2" w:rsidP="00E81AE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lang w:val="en-US"/>
              </w:rPr>
            </w:pPr>
            <w:r w:rsidRPr="00417AD2">
              <w:rPr>
                <w:bCs/>
                <w:i/>
                <w:iCs/>
              </w:rPr>
              <w:t>Converting between binary, denary and hexadecimal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975" w:type="dxa"/>
            <w:shd w:val="clear" w:color="auto" w:fill="FBE4D5" w:themeFill="accent2" w:themeFillTint="33"/>
          </w:tcPr>
          <w:p w14:paraId="2E0D33BE" w14:textId="77777777" w:rsidR="00CD60CF" w:rsidRPr="00745B31" w:rsidRDefault="00CD60CF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  <w:r>
              <w:rPr>
                <w:b/>
                <w:u w:val="single"/>
              </w:rPr>
              <w:t xml:space="preserve"> </w:t>
            </w:r>
          </w:p>
          <w:p w14:paraId="4C2C6898" w14:textId="43B15D94" w:rsidR="00CD60CF" w:rsidRPr="001924E1" w:rsidRDefault="00CD60CF" w:rsidP="001924E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UMULATIVE ASSESSMENTS</w:t>
            </w:r>
          </w:p>
        </w:tc>
        <w:tc>
          <w:tcPr>
            <w:tcW w:w="1294" w:type="dxa"/>
            <w:shd w:val="clear" w:color="auto" w:fill="FBE4D5" w:themeFill="accent2" w:themeFillTint="33"/>
          </w:tcPr>
          <w:p w14:paraId="5EB55F77" w14:textId="77777777" w:rsidR="00CD60CF" w:rsidRPr="00745B31" w:rsidRDefault="00CD60CF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14:paraId="6F1C46AC" w14:textId="77777777" w:rsidR="00CD60CF" w:rsidRPr="00EC1848" w:rsidRDefault="00CD60CF" w:rsidP="00E81A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D60CF" w:rsidRPr="00EC1848" w14:paraId="2283A063" w14:textId="77777777" w:rsidTr="0082333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91C33C6" w14:textId="77777777" w:rsidR="00CD60CF" w:rsidRDefault="00CD60CF" w:rsidP="00CD60CF">
            <w:pPr>
              <w:pStyle w:val="TTCTText"/>
            </w:pPr>
            <w:r>
              <w:t>4</w:t>
            </w:r>
          </w:p>
          <w:p w14:paraId="5997EE6A" w14:textId="69FAFB62" w:rsidR="00CD60CF" w:rsidRDefault="00CD60CF" w:rsidP="00CD60CF">
            <w:pPr>
              <w:pStyle w:val="TTCTText"/>
            </w:pPr>
            <w:r>
              <w:t>6/3/23 – 12/5/23</w:t>
            </w:r>
          </w:p>
        </w:tc>
        <w:tc>
          <w:tcPr>
            <w:tcW w:w="2040" w:type="dxa"/>
          </w:tcPr>
          <w:p w14:paraId="34A23E7C" w14:textId="0EA58AFF" w:rsidR="00CD60CF" w:rsidRPr="00823330" w:rsidRDefault="00CD60CF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/>
              </w:rPr>
              <w:t>Program planning – Flow charts</w:t>
            </w:r>
            <w:r w:rsidR="00823330">
              <w:rPr>
                <w:b/>
              </w:rPr>
              <w:br/>
            </w:r>
            <w:r w:rsidR="00823330">
              <w:rPr>
                <w:bCs/>
                <w:i/>
                <w:iCs/>
              </w:rPr>
              <w:t>Control Systems</w:t>
            </w:r>
          </w:p>
        </w:tc>
        <w:tc>
          <w:tcPr>
            <w:tcW w:w="2039" w:type="dxa"/>
          </w:tcPr>
          <w:p w14:paraId="3794ECCE" w14:textId="77777777" w:rsidR="00CD60CF" w:rsidRDefault="00CD60CF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gram planning – Flow charts</w:t>
            </w:r>
          </w:p>
          <w:p w14:paraId="4F43FD0D" w14:textId="1994565B" w:rsidR="00823330" w:rsidRPr="00823330" w:rsidRDefault="00823330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Flowol and flow chart symbols</w:t>
            </w:r>
          </w:p>
        </w:tc>
        <w:tc>
          <w:tcPr>
            <w:tcW w:w="2055" w:type="dxa"/>
          </w:tcPr>
          <w:p w14:paraId="226E7AC9" w14:textId="77777777" w:rsidR="00CD60CF" w:rsidRDefault="00CD60CF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gram planning – Flow charts</w:t>
            </w:r>
          </w:p>
          <w:p w14:paraId="7E4FCC09" w14:textId="2A7816E6" w:rsidR="00823330" w:rsidRPr="00823330" w:rsidRDefault="00823330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lang w:val="en-US"/>
              </w:rPr>
            </w:pPr>
            <w:r w:rsidRPr="00823330">
              <w:rPr>
                <w:bCs/>
                <w:i/>
                <w:iCs/>
              </w:rPr>
              <w:t>Control systems – The Lighthouse</w:t>
            </w:r>
          </w:p>
        </w:tc>
        <w:tc>
          <w:tcPr>
            <w:tcW w:w="1975" w:type="dxa"/>
          </w:tcPr>
          <w:p w14:paraId="114AA45B" w14:textId="77777777" w:rsidR="00CD60CF" w:rsidRDefault="00CD60CF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gram planning – Flow charts</w:t>
            </w:r>
          </w:p>
          <w:p w14:paraId="56538030" w14:textId="097DFE04" w:rsidR="00823330" w:rsidRDefault="00823330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23330">
              <w:rPr>
                <w:bCs/>
                <w:i/>
                <w:iCs/>
              </w:rPr>
              <w:t xml:space="preserve">Control systems – </w:t>
            </w:r>
            <w:r>
              <w:rPr>
                <w:bCs/>
                <w:i/>
                <w:iCs/>
              </w:rPr>
              <w:t>Traffic lights</w:t>
            </w:r>
          </w:p>
        </w:tc>
        <w:tc>
          <w:tcPr>
            <w:tcW w:w="1975" w:type="dxa"/>
          </w:tcPr>
          <w:p w14:paraId="60EB1234" w14:textId="77777777" w:rsidR="00CD60CF" w:rsidRDefault="00CD60CF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gram planning – Flow charts</w:t>
            </w:r>
          </w:p>
          <w:p w14:paraId="5C698249" w14:textId="5C070CB9" w:rsidR="00823330" w:rsidRPr="00823330" w:rsidRDefault="00823330" w:rsidP="00CD60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823330">
              <w:rPr>
                <w:bCs/>
                <w:i/>
                <w:iCs/>
              </w:rPr>
              <w:t>The car park barrier</w:t>
            </w:r>
          </w:p>
        </w:tc>
        <w:tc>
          <w:tcPr>
            <w:tcW w:w="1975" w:type="dxa"/>
            <w:shd w:val="clear" w:color="auto" w:fill="FFFFFF" w:themeFill="background1"/>
          </w:tcPr>
          <w:p w14:paraId="6F580877" w14:textId="77777777" w:rsidR="00CD60CF" w:rsidRDefault="00CD60CF" w:rsidP="00CD60C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gram planning – Flow charts</w:t>
            </w:r>
          </w:p>
          <w:p w14:paraId="56B803FC" w14:textId="07CCF6F6" w:rsidR="00823330" w:rsidRP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823330">
              <w:rPr>
                <w:bCs/>
                <w:i/>
                <w:iCs/>
              </w:rPr>
              <w:t>Assessed project</w:t>
            </w:r>
            <w:r>
              <w:rPr>
                <w:bCs/>
                <w:i/>
                <w:iCs/>
              </w:rPr>
              <w:t xml:space="preserve"> </w:t>
            </w:r>
            <w:r w:rsidRPr="00823330">
              <w:rPr>
                <w:bCs/>
                <w:i/>
                <w:iCs/>
              </w:rPr>
              <w:t xml:space="preserve"> (2 lessons)</w:t>
            </w:r>
          </w:p>
        </w:tc>
        <w:tc>
          <w:tcPr>
            <w:tcW w:w="1294" w:type="dxa"/>
            <w:shd w:val="clear" w:color="auto" w:fill="FBE4D5" w:themeFill="accent2" w:themeFillTint="33"/>
          </w:tcPr>
          <w:p w14:paraId="6C7DAFBD" w14:textId="13EDC254" w:rsidR="00CD60CF" w:rsidRPr="00745B31" w:rsidRDefault="00CD60CF" w:rsidP="00CD60C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14:paraId="2CCBD3A8" w14:textId="2344D141" w:rsidR="00CD60CF" w:rsidRPr="00EC1848" w:rsidRDefault="00CD60CF" w:rsidP="00CD60C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5B31">
              <w:rPr>
                <w:b/>
                <w:u w:val="single"/>
              </w:rPr>
              <w:t>gap week</w:t>
            </w:r>
          </w:p>
        </w:tc>
      </w:tr>
      <w:tr w:rsidR="00823330" w:rsidRPr="00EC1848" w14:paraId="7116198E" w14:textId="77777777" w:rsidTr="0082333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1480C73" w14:textId="77777777" w:rsidR="00823330" w:rsidRDefault="00823330" w:rsidP="00823330">
            <w:pPr>
              <w:pStyle w:val="TTCTText"/>
            </w:pPr>
            <w:r>
              <w:t>5</w:t>
            </w:r>
          </w:p>
          <w:p w14:paraId="30AB4D96" w14:textId="54126AB9" w:rsidR="00823330" w:rsidRPr="00EC1848" w:rsidRDefault="00823330" w:rsidP="00823330">
            <w:pPr>
              <w:pStyle w:val="TTCTText"/>
            </w:pPr>
            <w:r>
              <w:t>15/5/23 – 3/7/23</w:t>
            </w:r>
          </w:p>
        </w:tc>
        <w:tc>
          <w:tcPr>
            <w:tcW w:w="2040" w:type="dxa"/>
          </w:tcPr>
          <w:p w14:paraId="74DF8B0C" w14:textId="77777777" w:rsid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etworks</w:t>
            </w:r>
          </w:p>
          <w:p w14:paraId="36CC31C2" w14:textId="75F6990F" w:rsidR="006624B2" w:rsidRPr="006624B2" w:rsidRDefault="006624B2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mputer networks and protocols</w:t>
            </w:r>
          </w:p>
        </w:tc>
        <w:tc>
          <w:tcPr>
            <w:tcW w:w="2039" w:type="dxa"/>
          </w:tcPr>
          <w:p w14:paraId="038C4B3C" w14:textId="77777777" w:rsid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etworks</w:t>
            </w:r>
          </w:p>
          <w:p w14:paraId="529DB724" w14:textId="2EA05A1A" w:rsidR="006624B2" w:rsidRPr="006624B2" w:rsidRDefault="006624B2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Networking hardware</w:t>
            </w:r>
          </w:p>
        </w:tc>
        <w:tc>
          <w:tcPr>
            <w:tcW w:w="2055" w:type="dxa"/>
          </w:tcPr>
          <w:p w14:paraId="0CA6FFD2" w14:textId="77777777" w:rsid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etworks</w:t>
            </w:r>
          </w:p>
          <w:p w14:paraId="0787CDDA" w14:textId="5714DD5C" w:rsidR="006624B2" w:rsidRPr="006624B2" w:rsidRDefault="006624B2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Wired and wireless networks</w:t>
            </w:r>
          </w:p>
        </w:tc>
        <w:tc>
          <w:tcPr>
            <w:tcW w:w="1975" w:type="dxa"/>
          </w:tcPr>
          <w:p w14:paraId="11809804" w14:textId="77777777" w:rsid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etworks</w:t>
            </w:r>
          </w:p>
          <w:p w14:paraId="7FF0DBA4" w14:textId="61F7FE91" w:rsidR="006624B2" w:rsidRPr="006624B2" w:rsidRDefault="006624B2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internet</w:t>
            </w:r>
          </w:p>
        </w:tc>
        <w:tc>
          <w:tcPr>
            <w:tcW w:w="1975" w:type="dxa"/>
          </w:tcPr>
          <w:p w14:paraId="1CF04B1C" w14:textId="77777777" w:rsidR="00823330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etworks</w:t>
            </w:r>
          </w:p>
          <w:p w14:paraId="56270C4D" w14:textId="4C53274F" w:rsidR="006624B2" w:rsidRPr="00A32895" w:rsidRDefault="00A32895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World Wide Web</w:t>
            </w:r>
          </w:p>
        </w:tc>
        <w:tc>
          <w:tcPr>
            <w:tcW w:w="1975" w:type="dxa"/>
            <w:shd w:val="clear" w:color="auto" w:fill="FBE4D5" w:themeFill="accent2" w:themeFillTint="33"/>
          </w:tcPr>
          <w:p w14:paraId="34039C35" w14:textId="77777777" w:rsidR="00823330" w:rsidRPr="00745B31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  <w:r>
              <w:rPr>
                <w:b/>
                <w:u w:val="single"/>
              </w:rPr>
              <w:t xml:space="preserve"> </w:t>
            </w:r>
          </w:p>
          <w:p w14:paraId="098C717A" w14:textId="77777777" w:rsidR="00823330" w:rsidRDefault="00823330" w:rsidP="0082333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UMULATIVE ASSESSMENTS</w:t>
            </w:r>
          </w:p>
          <w:p w14:paraId="330FCB34" w14:textId="642329B3" w:rsidR="00823330" w:rsidRPr="00745B31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4" w:type="dxa"/>
            <w:shd w:val="clear" w:color="auto" w:fill="FBE4D5" w:themeFill="accent2" w:themeFillTint="33"/>
          </w:tcPr>
          <w:p w14:paraId="7FF34C93" w14:textId="6BEA0F16" w:rsidR="00823330" w:rsidRPr="00745B31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14:paraId="33CD9691" w14:textId="460F7118" w:rsidR="00823330" w:rsidRPr="00745B31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823330" w:rsidRPr="00EC1848" w14:paraId="398CCE5C" w14:textId="77777777" w:rsidTr="0082333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95F2575" w14:textId="77777777" w:rsidR="00823330" w:rsidRDefault="00823330" w:rsidP="00823330">
            <w:pPr>
              <w:pStyle w:val="TTCTText"/>
            </w:pPr>
            <w:r>
              <w:t>mini unit</w:t>
            </w:r>
          </w:p>
          <w:p w14:paraId="4E2B6C3C" w14:textId="022CE208" w:rsidR="00823330" w:rsidRPr="00EC1848" w:rsidRDefault="00823330" w:rsidP="00823330">
            <w:pPr>
              <w:pStyle w:val="TTCTText"/>
            </w:pPr>
            <w:r>
              <w:t>10/7/23 – 21/7/23</w:t>
            </w:r>
          </w:p>
        </w:tc>
        <w:tc>
          <w:tcPr>
            <w:tcW w:w="2040" w:type="dxa"/>
          </w:tcPr>
          <w:p w14:paraId="72E42B4F" w14:textId="4088F37A" w:rsidR="00823330" w:rsidRPr="00745B31" w:rsidRDefault="00A32895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Game</w:t>
            </w:r>
          </w:p>
        </w:tc>
        <w:tc>
          <w:tcPr>
            <w:tcW w:w="2039" w:type="dxa"/>
          </w:tcPr>
          <w:p w14:paraId="365E7D05" w14:textId="5C3C0310" w:rsidR="00823330" w:rsidRPr="00745B31" w:rsidRDefault="00A32895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yGame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61EF0474" w14:textId="769F5370" w:rsidR="00823330" w:rsidRPr="00745B31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98AB59A" w14:textId="5950E240" w:rsidR="00823330" w:rsidRPr="00745B31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49659828" w14:textId="0F04A71E" w:rsidR="00823330" w:rsidRPr="00745B31" w:rsidRDefault="00823330" w:rsidP="0082333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598B0DBF" w14:textId="6F24884F" w:rsidR="00823330" w:rsidRPr="00745B31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</w:tcPr>
          <w:p w14:paraId="469B42B6" w14:textId="2F0B714E" w:rsidR="00823330" w:rsidRPr="00745B31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</w:tcPr>
          <w:p w14:paraId="4D5B104A" w14:textId="77777777" w:rsidR="00823330" w:rsidRPr="00EC1848" w:rsidRDefault="00823330" w:rsidP="0082333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E5D8DE0" w14:textId="77777777" w:rsidR="00F931B4" w:rsidRDefault="00F931B4" w:rsidP="00130829">
      <w:pPr>
        <w:pStyle w:val="TTCTText"/>
        <w:jc w:val="left"/>
      </w:pPr>
    </w:p>
    <w:p w14:paraId="1618B30D" w14:textId="77777777" w:rsidR="00F931B4" w:rsidRDefault="00F931B4" w:rsidP="00130829">
      <w:pPr>
        <w:pStyle w:val="TTCTText"/>
        <w:jc w:val="left"/>
      </w:pPr>
    </w:p>
    <w:sectPr w:rsidR="00F931B4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52E04" w14:textId="77777777" w:rsidR="00D45720" w:rsidRDefault="00D45720" w:rsidP="000D506B">
      <w:r>
        <w:separator/>
      </w:r>
    </w:p>
  </w:endnote>
  <w:endnote w:type="continuationSeparator" w:id="0">
    <w:p w14:paraId="4767AB70" w14:textId="77777777" w:rsidR="00D45720" w:rsidRDefault="00D4572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81E8E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72C85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18D39E9C" wp14:editId="09788983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7A6B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0B67881C" wp14:editId="1DDD59CA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2997A" w14:textId="77777777" w:rsidR="00D45720" w:rsidRDefault="00D45720" w:rsidP="000D506B">
      <w:r>
        <w:separator/>
      </w:r>
    </w:p>
  </w:footnote>
  <w:footnote w:type="continuationSeparator" w:id="0">
    <w:p w14:paraId="18FFF62B" w14:textId="77777777" w:rsidR="00D45720" w:rsidRDefault="00D4572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31431" w14:textId="77777777" w:rsidR="000D506B" w:rsidRDefault="00F825D4">
    <w:pPr>
      <w:pStyle w:val="Header"/>
    </w:pPr>
    <w:r>
      <w:rPr>
        <w:noProof/>
      </w:rPr>
      <w:pict w14:anchorId="40D3B4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DBD12" w14:textId="77777777" w:rsidR="000D506B" w:rsidRPr="00D60A43" w:rsidRDefault="00F825D4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14CD08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AEFB8" w14:textId="77777777" w:rsidR="000D506B" w:rsidRDefault="00F825D4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70401A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66574E4B" wp14:editId="3E63880F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05745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85CDD"/>
    <w:rsid w:val="001924E1"/>
    <w:rsid w:val="001F749A"/>
    <w:rsid w:val="00277B50"/>
    <w:rsid w:val="002B0F0E"/>
    <w:rsid w:val="00346A0A"/>
    <w:rsid w:val="003C1280"/>
    <w:rsid w:val="003E0EE8"/>
    <w:rsid w:val="003F478A"/>
    <w:rsid w:val="00417AD2"/>
    <w:rsid w:val="004A25D1"/>
    <w:rsid w:val="004B4115"/>
    <w:rsid w:val="004F0306"/>
    <w:rsid w:val="004F1DE5"/>
    <w:rsid w:val="00587AED"/>
    <w:rsid w:val="00641163"/>
    <w:rsid w:val="00656B04"/>
    <w:rsid w:val="006624B2"/>
    <w:rsid w:val="0068616B"/>
    <w:rsid w:val="006966ED"/>
    <w:rsid w:val="006C4971"/>
    <w:rsid w:val="00736174"/>
    <w:rsid w:val="00745B31"/>
    <w:rsid w:val="00747994"/>
    <w:rsid w:val="00782AA0"/>
    <w:rsid w:val="007A178B"/>
    <w:rsid w:val="007B292B"/>
    <w:rsid w:val="007C22FB"/>
    <w:rsid w:val="007E549A"/>
    <w:rsid w:val="00823330"/>
    <w:rsid w:val="00857941"/>
    <w:rsid w:val="008D3DA2"/>
    <w:rsid w:val="008E3C90"/>
    <w:rsid w:val="00922EAF"/>
    <w:rsid w:val="0093212C"/>
    <w:rsid w:val="009372D2"/>
    <w:rsid w:val="00953AC8"/>
    <w:rsid w:val="00955925"/>
    <w:rsid w:val="00991DD1"/>
    <w:rsid w:val="009E7F43"/>
    <w:rsid w:val="009F4176"/>
    <w:rsid w:val="00A32895"/>
    <w:rsid w:val="00A93C05"/>
    <w:rsid w:val="00A94A41"/>
    <w:rsid w:val="00BB5F4F"/>
    <w:rsid w:val="00BD2A91"/>
    <w:rsid w:val="00BD483D"/>
    <w:rsid w:val="00CD60CF"/>
    <w:rsid w:val="00D05C9D"/>
    <w:rsid w:val="00D10572"/>
    <w:rsid w:val="00D3547D"/>
    <w:rsid w:val="00D44EB5"/>
    <w:rsid w:val="00D45720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81AE5"/>
    <w:rsid w:val="00E95176"/>
    <w:rsid w:val="00EC1848"/>
    <w:rsid w:val="00F02AD0"/>
    <w:rsid w:val="00F3491A"/>
    <w:rsid w:val="00F64939"/>
    <w:rsid w:val="00F825D4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31480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624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24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270BAE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29T13:42:00Z</dcterms:created>
  <dcterms:modified xsi:type="dcterms:W3CDTF">2023-09-0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